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Studies</w:t>
      </w:r>
      <w:r>
        <w:t xml:space="preserve"> </w:t>
      </w:r>
      <w:r>
        <w:t xml:space="preserve">in</w:t>
      </w:r>
      <w:r>
        <w:t xml:space="preserve"> </w:t>
      </w:r>
      <w:r>
        <w:t xml:space="preserve">Chile</w:t>
      </w:r>
      <w:r>
        <w:t xml:space="preserve"> </w:t>
      </w:r>
      <w:r>
        <w:t xml:space="preserve">Santiago</w:t>
      </w:r>
    </w:p>
    <w:bookmarkStart w:id="21" w:name="scholarship-application-letter"/>
    <w:p>
      <w:pPr>
        <w:pStyle w:val="Heading1"/>
      </w:pPr>
      <w:r>
        <w:t xml:space="preserve">Scholarship Application Letter</w:t>
      </w:r>
    </w:p>
    <w:bookmarkStart w:id="20" w:name="Xfa7e4f8478db4ad387404a49ac20332f82b3022"/>
    <w:p>
      <w:pPr>
        <w:pStyle w:val="Heading2"/>
      </w:pPr>
      <w:r>
        <w:t xml:space="preserve">For Advanced Nursing Education in Chile Santiago</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University/Institution Name]</w:t>
      </w:r>
    </w:p>
    <w:p>
      <w:pPr>
        <w:pStyle w:val="BodyText"/>
      </w:pPr>
      <w:r>
        <w:t xml:space="preserve">Santiago, Chile</w:t>
      </w:r>
    </w:p>
    <w:bookmarkStart w:id="22" w:name="Xf9d5696d7d9b7bc1779ba768da7926a468741bf"/>
    <w:p>
      <w:pPr>
        <w:pStyle w:val="Heading2"/>
      </w:pPr>
      <w:r>
        <w:t xml:space="preserve">Subject: Formal Scholarship Application for Nursing Advanced Studies at [University Name] in Chile Santiago</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pursue advanced nursing education at the prestigious [University Name] in Chile Santiago. As a compassionate and driven nurse currently serving in [Your Current Country/Healthcare Setting], I have witnessed firsthand how transformative specialized education can be for both healthcare professionals and the communities they serve. This scholarship represents not merely an educational opportunity, but a pivotal step toward becoming a globally competent</w:t>
      </w:r>
      <w:r>
        <w:t xml:space="preserve"> </w:t>
      </w:r>
      <w:r>
        <w:rPr>
          <w:bCs/>
          <w:b/>
        </w:rPr>
        <w:t xml:space="preserve">Nurse</w:t>
      </w:r>
      <w:r>
        <w:t xml:space="preserve"> </w:t>
      </w:r>
      <w:r>
        <w:t xml:space="preserve">equipped to address pressing healthcare challenges in my home country and beyond.</w:t>
      </w:r>
    </w:p>
    <w:p>
      <w:pPr>
        <w:pStyle w:val="BodyText"/>
      </w:pPr>
      <w:r>
        <w:t xml:space="preserve">My journey as a</w:t>
      </w:r>
      <w:r>
        <w:t xml:space="preserve"> </w:t>
      </w:r>
      <w:r>
        <w:rPr>
          <w:bCs/>
          <w:b/>
        </w:rPr>
        <w:t xml:space="preserve">Nurse</w:t>
      </w:r>
      <w:r>
        <w:t xml:space="preserve"> </w:t>
      </w:r>
      <w:r>
        <w:t xml:space="preserve">began during my undergraduate studies at [Your University], where I graduated with honors in Nursing Science. During clinical rotations at [Hospital Name], I encountered complex cases of chronic disease management, mental health crises, and maternal health disparities—particularly among underserved populations. These experiences ignited my commitment to specialized education focused on</w:t>
      </w:r>
      <w:r>
        <w:t xml:space="preserve"> </w:t>
      </w:r>
      <w:r>
        <w:rPr>
          <w:iCs/>
          <w:i/>
        </w:rPr>
        <w:t xml:space="preserve">community-based nursing interventions</w:t>
      </w:r>
      <w:r>
        <w:t xml:space="preserve">. However, I realized that Chile's innovative healthcare model in Santiago offers the ideal environment to deepen my expertise. The Chilean government’s universal healthcare system (FONASA), combined with Santiago’s status as a regional hub for medical innovation, provides a dynamic learning ground unmatched elsewhere in Latin America.</w:t>
      </w:r>
    </w:p>
    <w:p>
      <w:pPr>
        <w:pStyle w:val="BodyText"/>
      </w:pPr>
      <w:r>
        <w:t xml:space="preserve">Chile Santiago specifically captivates me for three transformative reasons. First, the city’s integration of cutting-edge technology with holistic patient care aligns perfectly with my vision of modern nursing. Institutions like Pontificia Universidad Católica de Chile and Universidad de Chile have pioneered programs merging AI-driven diagnostics with empathetic bedside practice—exactly the skill set I aim to master. Second, Santiago’s cultural diversity (with over 30% of its population representing immigrant communities) offers unparalleled exposure to cross-cultural healthcare delivery. As a nurse working in multicultural settings, I understand that effective care transcends language barriers and requires deep cultural humility—a perspective deeply embedded in Chilean nursing curricula. Third, Chile’s recent health reforms prioritizing preventive care and mental wellness directly mirror my professional passions. Studying under professors who advise the Ministry of Health positions me to contribute meaningfully to similar initiatives back home.</w:t>
      </w:r>
    </w:p>
    <w:p>
      <w:pPr>
        <w:pStyle w:val="BodyText"/>
      </w:pPr>
      <w:r>
        <w:t xml:space="preserve">My academic record reflects this commitment: I maintained a 3.9/4.0 GPA, completed 1,200+ hours of clinical practice across emergency, pediatrics, and community health settings, and led a vaccination drive for 500+ refugees in [Your City]. Yet I recognize that technical competence alone is insufficient for transformative nursing leadership. That is why I am applying for this scholarship—to immerse myself in Chile Santiago’s unique educational ecosystem where clinical excellence meets social responsibility. The program at [University Name]’s School of Nursing, with its emphasis on</w:t>
      </w:r>
      <w:r>
        <w:t xml:space="preserve"> </w:t>
      </w:r>
      <w:r>
        <w:rPr>
          <w:iCs/>
          <w:i/>
        </w:rPr>
        <w:t xml:space="preserve">health equity</w:t>
      </w:r>
      <w:r>
        <w:t xml:space="preserve"> </w:t>
      </w:r>
      <w:r>
        <w:t xml:space="preserve">and</w:t>
      </w:r>
      <w:r>
        <w:t xml:space="preserve"> </w:t>
      </w:r>
      <w:r>
        <w:rPr>
          <w:iCs/>
          <w:i/>
        </w:rPr>
        <w:t xml:space="preserve">community engagement</w:t>
      </w:r>
      <w:r>
        <w:t xml:space="preserve">, will equip me to develop scalable models for rural healthcare access in my home country, where 40% of the population faces barriers to quality care.</w:t>
      </w:r>
    </w:p>
    <w:p>
      <w:pPr>
        <w:pStyle w:val="BodyText"/>
      </w:pPr>
      <w:r>
        <w:t xml:space="preserve">This scholarship is critical for my academic and professional trajectory. As a nurse from a low-income background in [Your Country], I have self-funded all previous education through part-time work, limiting my ability to pursue advanced studies. The financial burden of international education—including tuition, housing in Santiago, and healthcare costs—would otherwise prevent me from accepting this opportunity. Your support would alleviate these pressures while empowering me to focus entirely on becoming an asset to Chile’s nursing community during my studies and beyond. I am committed to repaying this investment by: (1) Implementing a telehealth mentorship program for nurses in [Your Country] upon graduation, (2) Collaborating with Chilean health ministries on maternal health initiatives, and (3) Publishing research on culturally responsive care models developed during my time in Santiago.</w:t>
      </w:r>
    </w:p>
    <w:p>
      <w:pPr>
        <w:pStyle w:val="BodyText"/>
      </w:pPr>
      <w:r>
        <w:t xml:space="preserve">What sets Chile Santiago apart is its living classroom approach to nursing education. I have closely followed how [University Name]’s students partner with organizations like COTEC Chile to design mobile clinics for homeless populations—a model I aspire to adapt locally. In a recent interview with Professor Maria López, whose work on indigenous health partnerships inspired me, she emphasized that "the best nurses are those who learn as much from their communities as they teach." This philosophy resonates deeply with my belief that true nursing excellence emerges from listening first. Santiago’s vibrant neighborhoods—from the historic Barrio Lastarria to the innovative tech hub of Providencia—will provide irreplaceable context for this practice.</w:t>
      </w:r>
    </w:p>
    <w:p>
      <w:pPr>
        <w:pStyle w:val="BodyText"/>
      </w:pPr>
      <w:r>
        <w:t xml:space="preserve">Looking ahead, I envision establishing Chile Santiago-inspired community health centers in [Your Country] that integrate mental wellness screening into primary care, a service gap currently leaving 2 million people untreated. My master’s thesis will focus on "Reducing Maternal Mortality Through Nurse-Led Community Networks," drawing lessons from Chile’s success in cutting maternal mortality by 35% since 2015. The knowledge gained through this scholarship will not remain theoretical; it will translate directly into action for the communities who need it most.</w:t>
      </w:r>
    </w:p>
    <w:p>
      <w:pPr>
        <w:pStyle w:val="BodyText"/>
      </w:pPr>
      <w:r>
        <w:t xml:space="preserve">I understand that selecting recipients requires weighing both academic promise and potential impact. My journey—from a nurse working double shifts to now seeking advanced education in Chile Santiago—proves my resilience and vision. I have already secured preliminary acceptance into [University Name]’s Nursing Program, but this scholarship is the bridge between aspiration and action. I am prepared to contribute actively as a student ambassador, sharing Chilean healthcare insights with peers while learning from Santiago’s diverse nursing community.</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goals, and dedication align with your mission. I have attached all required documents and am available at your convenience for an interview. With deep respect for Chile Santiago’s legacy of healthcare innovation, I eagerly anticipate the possibility of contributing to its future as a globally minded</w:t>
      </w:r>
      <w:r>
        <w:t xml:space="preserve"> </w:t>
      </w:r>
      <w:r>
        <w:rPr>
          <w:bCs/>
          <w:b/>
        </w:rPr>
        <w:t xml:space="preserve">Nurse</w:t>
      </w:r>
      <w:r>
        <w:t xml:space="preserve">.</w:t>
      </w:r>
    </w:p>
    <w:p>
      <w:pPr>
        <w:pStyle w:val="BodyText"/>
      </w:pPr>
      <w:r>
        <w:t xml:space="preserve">Sincerely,</w:t>
      </w:r>
    </w:p>
    <w:p>
      <w:pPr>
        <w:pStyle w:val="BodyText"/>
      </w:pPr>
      <w:r>
        <w:t xml:space="preserve">[Your Full Name]</w:t>
      </w:r>
    </w:p>
    <w:p>
      <w:pPr>
        <w:pStyle w:val="BodyText"/>
      </w:pPr>
      <w:r>
        <w:t xml:space="preserve">[Your Professional Title, e.g., Registered Nurse, BSN]</w:t>
      </w:r>
    </w:p>
    <w:p>
      <w:pPr>
        <w:pStyle w:val="BodyText"/>
      </w:pPr>
      <w:r>
        <w:t xml:space="preserve">Word Count: 82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Studies in Chile Santiago</dc:title>
  <dc:creator/>
  <dc:language>en</dc:language>
  <cp:keywords/>
  <dcterms:created xsi:type="dcterms:W3CDTF">2025-12-10T11:22:40Z</dcterms:created>
  <dcterms:modified xsi:type="dcterms:W3CDTF">2025-12-10T11:22:40Z</dcterms:modified>
</cp:coreProperties>
</file>

<file path=docProps/custom.xml><?xml version="1.0" encoding="utf-8"?>
<Properties xmlns="http://schemas.openxmlformats.org/officeDocument/2006/custom-properties" xmlns:vt="http://schemas.openxmlformats.org/officeDocument/2006/docPropsVTypes"/>
</file>